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8CA6C" w14:textId="741278BF" w:rsidR="00D07B7D" w:rsidRDefault="00D07B7D" w:rsidP="00D07B7D">
      <w:pPr>
        <w:jc w:val="center"/>
        <w:rPr>
          <w:rFonts w:ascii="Garamond" w:hAnsi="Garamond"/>
          <w:b/>
          <w:sz w:val="36"/>
          <w:szCs w:val="36"/>
        </w:rPr>
      </w:pPr>
      <w:r>
        <w:rPr>
          <w:noProof/>
        </w:rPr>
        <w:drawing>
          <wp:anchor distT="0" distB="0" distL="114300" distR="114300" simplePos="0" relativeHeight="251658240" behindDoc="1" locked="0" layoutInCell="1" allowOverlap="1" wp14:anchorId="7A6B77DC" wp14:editId="07E22E08">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sidR="004D21CB" w:rsidRPr="004D21CB">
        <w:rPr>
          <w:rFonts w:ascii="Garamond" w:eastAsia="Garamond" w:hAnsi="Garamond" w:cs="Garamond"/>
          <w:sz w:val="21"/>
          <w:szCs w:val="21"/>
        </w:rPr>
        <w:t xml:space="preserve"> </w:t>
      </w:r>
      <w:r>
        <w:rPr>
          <w:rFonts w:ascii="Garamond" w:hAnsi="Garamond"/>
          <w:b/>
          <w:sz w:val="36"/>
          <w:szCs w:val="36"/>
        </w:rPr>
        <w:t>Third Trimester – 28 Weeks</w:t>
      </w:r>
    </w:p>
    <w:p w14:paraId="437A7FC1" w14:textId="77777777" w:rsidR="004F3A62" w:rsidRPr="00776473" w:rsidRDefault="004F3A62" w:rsidP="004F3A62">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How your baby is growing:</w:t>
      </w:r>
    </w:p>
    <w:p w14:paraId="4D83E5E1" w14:textId="77777777" w:rsidR="00C6750F" w:rsidRDefault="00C6750F" w:rsidP="00C6750F">
      <w:pPr>
        <w:spacing w:after="0" w:line="240" w:lineRule="auto"/>
        <w:rPr>
          <w:rFonts w:ascii="Garamond" w:hAnsi="Garamond"/>
          <w:sz w:val="28"/>
          <w:szCs w:val="28"/>
        </w:rPr>
      </w:pPr>
      <w:r w:rsidRPr="00C6750F">
        <w:rPr>
          <w:rFonts w:ascii="Garamond" w:hAnsi="Garamond" w:cs="Times New Roman"/>
          <w:sz w:val="28"/>
          <w:szCs w:val="28"/>
        </w:rPr>
        <w:t xml:space="preserve">Baby </w:t>
      </w:r>
      <w:r w:rsidR="00593C30">
        <w:rPr>
          <w:rFonts w:ascii="Garamond" w:hAnsi="Garamond" w:cs="Times New Roman"/>
          <w:sz w:val="28"/>
          <w:szCs w:val="28"/>
        </w:rPr>
        <w:t>measures</w:t>
      </w:r>
      <w:r w:rsidRPr="00C6750F">
        <w:rPr>
          <w:rFonts w:ascii="Garamond" w:hAnsi="Garamond" w:cs="Times New Roman"/>
          <w:sz w:val="28"/>
          <w:szCs w:val="28"/>
        </w:rPr>
        <w:t xml:space="preserve"> about </w:t>
      </w:r>
      <w:r w:rsidR="00B36812">
        <w:rPr>
          <w:rFonts w:ascii="Garamond" w:hAnsi="Garamond" w:cs="Times New Roman"/>
          <w:sz w:val="28"/>
          <w:szCs w:val="28"/>
        </w:rPr>
        <w:t>15</w:t>
      </w:r>
      <w:r w:rsidRPr="00C6750F">
        <w:rPr>
          <w:rFonts w:ascii="Garamond" w:hAnsi="Garamond" w:cs="Times New Roman"/>
          <w:sz w:val="28"/>
          <w:szCs w:val="28"/>
        </w:rPr>
        <w:t xml:space="preserve"> inches</w:t>
      </w:r>
      <w:r w:rsidR="00593C30">
        <w:rPr>
          <w:rFonts w:ascii="Garamond" w:hAnsi="Garamond" w:cs="Times New Roman"/>
          <w:sz w:val="28"/>
          <w:szCs w:val="28"/>
        </w:rPr>
        <w:t xml:space="preserve"> long</w:t>
      </w:r>
      <w:r w:rsidRPr="00C6750F">
        <w:rPr>
          <w:rFonts w:ascii="Garamond" w:hAnsi="Garamond" w:cs="Times New Roman"/>
          <w:sz w:val="28"/>
          <w:szCs w:val="28"/>
        </w:rPr>
        <w:t xml:space="preserve"> and weighs a</w:t>
      </w:r>
      <w:r w:rsidR="00593C30">
        <w:rPr>
          <w:rFonts w:ascii="Garamond" w:hAnsi="Garamond" w:cs="Times New Roman"/>
          <w:sz w:val="28"/>
          <w:szCs w:val="28"/>
        </w:rPr>
        <w:t>round</w:t>
      </w:r>
      <w:r w:rsidRPr="00C6750F">
        <w:rPr>
          <w:rFonts w:ascii="Garamond" w:hAnsi="Garamond" w:cs="Times New Roman"/>
          <w:sz w:val="28"/>
          <w:szCs w:val="28"/>
        </w:rPr>
        <w:t xml:space="preserve"> </w:t>
      </w:r>
      <w:r w:rsidR="00B36812">
        <w:rPr>
          <w:rFonts w:ascii="Garamond" w:hAnsi="Garamond" w:cs="Times New Roman"/>
          <w:sz w:val="28"/>
          <w:szCs w:val="28"/>
        </w:rPr>
        <w:t>3</w:t>
      </w:r>
      <w:r w:rsidRPr="00C6750F">
        <w:rPr>
          <w:rFonts w:ascii="Garamond" w:hAnsi="Garamond" w:cs="Times New Roman"/>
          <w:sz w:val="28"/>
          <w:szCs w:val="28"/>
        </w:rPr>
        <w:t xml:space="preserve"> pounds, about the size of a head </w:t>
      </w:r>
      <w:r w:rsidR="00361098">
        <w:rPr>
          <w:rFonts w:ascii="Garamond" w:hAnsi="Garamond" w:cs="Times New Roman"/>
          <w:sz w:val="28"/>
          <w:szCs w:val="28"/>
        </w:rPr>
        <w:t>of iceberg lettuce</w:t>
      </w:r>
      <w:r w:rsidRPr="00C6750F">
        <w:rPr>
          <w:rFonts w:ascii="Garamond" w:hAnsi="Garamond" w:cs="Times New Roman"/>
          <w:sz w:val="28"/>
          <w:szCs w:val="28"/>
        </w:rPr>
        <w:t xml:space="preserve">. </w:t>
      </w:r>
      <w:r w:rsidRPr="00C6750F">
        <w:rPr>
          <w:rFonts w:ascii="Garamond" w:hAnsi="Garamond"/>
          <w:sz w:val="28"/>
          <w:szCs w:val="28"/>
        </w:rPr>
        <w:t>With more brain tissue developing, your baby's brain is very active now</w:t>
      </w:r>
      <w:r w:rsidRPr="00C6750F">
        <w:rPr>
          <w:rFonts w:ascii="Garamond" w:eastAsia="Times New Roman" w:hAnsi="Garamond" w:cs="Times New Roman"/>
          <w:sz w:val="28"/>
          <w:szCs w:val="28"/>
        </w:rPr>
        <w:t xml:space="preserve">. </w:t>
      </w:r>
      <w:r w:rsidRPr="007411E2">
        <w:rPr>
          <w:rFonts w:ascii="Garamond" w:eastAsia="Times New Roman" w:hAnsi="Garamond" w:cs="Times New Roman"/>
          <w:sz w:val="28"/>
          <w:szCs w:val="28"/>
        </w:rPr>
        <w:t>Some experts believe that babies begin to dream by week 2</w:t>
      </w:r>
      <w:r w:rsidRPr="00C6750F">
        <w:rPr>
          <w:rFonts w:ascii="Garamond" w:eastAsia="Times New Roman" w:hAnsi="Garamond" w:cs="Times New Roman"/>
          <w:sz w:val="28"/>
          <w:szCs w:val="28"/>
        </w:rPr>
        <w:t>8</w:t>
      </w:r>
      <w:r w:rsidRPr="007411E2">
        <w:rPr>
          <w:rFonts w:ascii="Garamond" w:eastAsia="Times New Roman" w:hAnsi="Garamond" w:cs="Times New Roman"/>
          <w:sz w:val="28"/>
          <w:szCs w:val="28"/>
        </w:rPr>
        <w:t xml:space="preserve">. </w:t>
      </w:r>
      <w:r w:rsidRPr="00C6750F">
        <w:rPr>
          <w:rFonts w:ascii="Garamond" w:eastAsia="Times New Roman" w:hAnsi="Garamond" w:cs="Times New Roman"/>
          <w:sz w:val="28"/>
          <w:szCs w:val="28"/>
        </w:rPr>
        <w:t xml:space="preserve">Baby is practicing inhaling and exhaling with his rapidly developing lungs. During this week it is very common for your baby to begin having short spells of the hiccups. </w:t>
      </w:r>
      <w:r w:rsidRPr="00C6750F">
        <w:rPr>
          <w:rFonts w:ascii="Garamond" w:hAnsi="Garamond"/>
          <w:sz w:val="28"/>
          <w:szCs w:val="28"/>
        </w:rPr>
        <w:t>She's sleeping and waking at regular intervals, opening and closing her eyes, and perhaps even sucking her fingers.</w:t>
      </w:r>
    </w:p>
    <w:p w14:paraId="5816CF9D" w14:textId="77777777" w:rsidR="004F3A62" w:rsidRDefault="004F3A62" w:rsidP="004F3A62">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 xml:space="preserve">Common pregnancy symptoms at </w:t>
      </w:r>
      <w:r w:rsidR="00E7779A">
        <w:rPr>
          <w:rFonts w:ascii="Garamond" w:eastAsia="Times New Roman" w:hAnsi="Garamond" w:cs="Times New Roman"/>
          <w:b/>
          <w:bCs/>
          <w:sz w:val="28"/>
          <w:szCs w:val="28"/>
        </w:rPr>
        <w:t>28</w:t>
      </w:r>
      <w:r w:rsidRPr="00776473">
        <w:rPr>
          <w:rFonts w:ascii="Garamond" w:eastAsia="Times New Roman" w:hAnsi="Garamond" w:cs="Times New Roman"/>
          <w:b/>
          <w:bCs/>
          <w:sz w:val="28"/>
          <w:szCs w:val="28"/>
        </w:rPr>
        <w:t xml:space="preserve"> weeks include: </w:t>
      </w:r>
    </w:p>
    <w:p w14:paraId="7E27A2EE" w14:textId="77777777" w:rsidR="004F3A62" w:rsidRDefault="004F3A62" w:rsidP="004F3A62">
      <w:pPr>
        <w:pStyle w:val="ListParagraph"/>
        <w:numPr>
          <w:ilvl w:val="0"/>
          <w:numId w:val="1"/>
        </w:numPr>
        <w:shd w:val="clear" w:color="auto" w:fill="FFFFFF"/>
        <w:spacing w:after="0" w:line="240" w:lineRule="auto"/>
        <w:rPr>
          <w:rFonts w:ascii="Garamond" w:eastAsia="Times New Roman" w:hAnsi="Garamond" w:cs="Times New Roman"/>
          <w:bCs/>
          <w:sz w:val="28"/>
          <w:szCs w:val="28"/>
        </w:rPr>
      </w:pPr>
      <w:r>
        <w:rPr>
          <w:rFonts w:ascii="Garamond" w:eastAsia="Times New Roman" w:hAnsi="Garamond" w:cs="Times New Roman"/>
          <w:bCs/>
          <w:sz w:val="28"/>
          <w:szCs w:val="28"/>
        </w:rPr>
        <w:t>Toning contractions, also known as Braxton Hicks contractions. These are your uterus preparing for the hard work of labor. You will feel a tightening sensation in your lower back or uterus. These may be uncomfortable, but should not be painful. If they become regular and painful, let me know.</w:t>
      </w:r>
    </w:p>
    <w:p w14:paraId="51A2900D" w14:textId="77777777" w:rsidR="004F3A62" w:rsidRPr="00BC14BA" w:rsidRDefault="004F3A62" w:rsidP="004F3A62">
      <w:pPr>
        <w:pStyle w:val="ListParagraph"/>
        <w:numPr>
          <w:ilvl w:val="0"/>
          <w:numId w:val="1"/>
        </w:numPr>
        <w:shd w:val="clear" w:color="auto" w:fill="FFFFFF"/>
        <w:spacing w:after="0" w:line="240" w:lineRule="auto"/>
        <w:rPr>
          <w:rFonts w:ascii="Garamond" w:eastAsia="Times New Roman" w:hAnsi="Garamond" w:cs="Times New Roman"/>
          <w:bCs/>
          <w:sz w:val="28"/>
          <w:szCs w:val="28"/>
        </w:rPr>
      </w:pPr>
      <w:r w:rsidRPr="00BC14BA">
        <w:rPr>
          <w:rFonts w:ascii="Garamond" w:eastAsia="Times New Roman" w:hAnsi="Garamond" w:cs="Times New Roman"/>
          <w:bCs/>
          <w:sz w:val="28"/>
          <w:szCs w:val="28"/>
        </w:rPr>
        <w:t xml:space="preserve">Leg cramps, backaches, constipation, and hemorrhoids. </w:t>
      </w:r>
    </w:p>
    <w:p w14:paraId="647D2BD8" w14:textId="77777777" w:rsidR="004F3A62" w:rsidRPr="00BC14BA" w:rsidRDefault="004F3A62" w:rsidP="004F3A62">
      <w:pPr>
        <w:pStyle w:val="ListParagraph"/>
        <w:numPr>
          <w:ilvl w:val="0"/>
          <w:numId w:val="1"/>
        </w:numPr>
        <w:shd w:val="clear" w:color="auto" w:fill="FFFFFF"/>
        <w:spacing w:after="0" w:line="240" w:lineRule="auto"/>
        <w:rPr>
          <w:rFonts w:ascii="Garamond" w:eastAsia="Times New Roman" w:hAnsi="Garamond" w:cs="Times New Roman"/>
          <w:bCs/>
          <w:sz w:val="28"/>
          <w:szCs w:val="28"/>
        </w:rPr>
      </w:pPr>
      <w:r w:rsidRPr="00BC14BA">
        <w:rPr>
          <w:rFonts w:ascii="Garamond" w:eastAsia="Times New Roman" w:hAnsi="Garamond" w:cs="Times New Roman"/>
          <w:bCs/>
          <w:sz w:val="28"/>
          <w:szCs w:val="28"/>
        </w:rPr>
        <w:t>Skin, hair, and nail changes. They may be thicker, grow faster, or be more brittle.</w:t>
      </w:r>
    </w:p>
    <w:p w14:paraId="3107F79A" w14:textId="77777777" w:rsidR="004F3A62" w:rsidRDefault="004F3A62" w:rsidP="004F3A62">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What you should do:</w:t>
      </w:r>
    </w:p>
    <w:p w14:paraId="19B2ABA2" w14:textId="77777777" w:rsidR="00C6750F" w:rsidRDefault="004C50CF" w:rsidP="00C6750F">
      <w:p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 xml:space="preserve">Swelling in your feet and ankles is normal, but watch for swelling in your hands or face, and visual disturbances. Your sense of balance may change as your stomach grows bigger. Be careful when doing activities that may cause you to lose your balance. </w:t>
      </w:r>
      <w:r w:rsidR="00C6750F">
        <w:rPr>
          <w:rFonts w:ascii="Garamond" w:eastAsia="Times New Roman" w:hAnsi="Garamond" w:cs="Times New Roman"/>
          <w:sz w:val="28"/>
          <w:szCs w:val="28"/>
        </w:rPr>
        <w:t>Try to eat foods high in Omega 3 fatty acids to help your baby’s brain development, such as fish and fish oil, flax seeds and flax oil, chia seeds, and walnuts.</w:t>
      </w:r>
    </w:p>
    <w:p w14:paraId="766F33C6" w14:textId="77777777" w:rsidR="00C6750F" w:rsidRPr="00776473" w:rsidRDefault="00C6750F" w:rsidP="00C6750F">
      <w:pPr>
        <w:spacing w:after="0" w:line="240" w:lineRule="auto"/>
        <w:rPr>
          <w:rFonts w:ascii="Garamond" w:eastAsia="Times New Roman" w:hAnsi="Garamond" w:cs="Times New Roman"/>
          <w:b/>
          <w:bCs/>
          <w:sz w:val="28"/>
          <w:szCs w:val="28"/>
        </w:rPr>
      </w:pPr>
    </w:p>
    <w:p w14:paraId="23222F8A" w14:textId="77777777" w:rsidR="004F3A62" w:rsidRPr="00776473" w:rsidRDefault="004F3A62" w:rsidP="004F3A62">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2F52C3" w:rsidRPr="00D502DC" w14:paraId="41EEBFA6"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7186774E"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4E9BD1B0"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AC82B92"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7C3C69AF"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4AF6320"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477A828A"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2F52C3" w:rsidRPr="00D502DC" w14:paraId="79B63182"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F3B2322"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ABFDBC5"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D5ED754"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4A778549"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6411E34"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6B30A52D"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43DABF4"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0CFA8C2E"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02E080B4"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2F52C3" w:rsidRPr="00D502DC" w14:paraId="58F67401"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5D964A4E"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69AD697A"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CB450AD"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C87D124"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16F392E"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2F17128"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38EBE08"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61D2315"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46D79EDE"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2F52C3" w:rsidRPr="00D502DC" w14:paraId="4881FAEA"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1CD1D8A"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34F2DC13"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3F18D6F"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4CBC593"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867619B"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11862E9"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6F9731D3"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65F59CD" w14:textId="77777777" w:rsidR="002F52C3" w:rsidRPr="004452F8" w:rsidRDefault="002F52C3"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6304C18C" w14:textId="77777777" w:rsidR="002F52C3" w:rsidRPr="004452F8" w:rsidRDefault="002F52C3"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2F52C3" w:rsidRPr="00D502DC" w14:paraId="5A589931"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D83C1CB"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02AE59F9"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5BE5509"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1D1213A"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6EF46849"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151BDE5"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27EEB9F5"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0C60B596" w14:textId="77777777" w:rsidR="002F52C3" w:rsidRPr="00D502DC" w:rsidRDefault="002F52C3"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7522FD34"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2F52C3" w:rsidRPr="00D502DC" w14:paraId="364ADFA1"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13F9DCD2"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3992CF7"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65F0746"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6A6F8E6"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EA75BAF"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5751108"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71B2C2F"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87ADD77"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1C8F08A2" w14:textId="77777777" w:rsidR="002F52C3" w:rsidRPr="00D502DC" w:rsidRDefault="002F52C3"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717206D7" w14:textId="77777777" w:rsidR="002F52C3" w:rsidRDefault="002F52C3" w:rsidP="002F52C3"/>
    <w:p w14:paraId="3E7D60C3" w14:textId="77777777" w:rsidR="002F52C3" w:rsidRDefault="002F52C3" w:rsidP="002F52C3">
      <w:pPr>
        <w:rPr>
          <w:rFonts w:ascii="Garamond" w:hAnsi="Garamond"/>
          <w:b/>
          <w:sz w:val="28"/>
          <w:szCs w:val="28"/>
        </w:rPr>
      </w:pPr>
      <w:r>
        <w:rPr>
          <w:rFonts w:ascii="Garamond" w:hAnsi="Garamond"/>
          <w:b/>
          <w:sz w:val="28"/>
          <w:szCs w:val="28"/>
        </w:rPr>
        <w:t xml:space="preserve">Next appointment day &amp; time: </w:t>
      </w:r>
    </w:p>
    <w:p w14:paraId="6AF60004" w14:textId="77777777" w:rsidR="00B775B7" w:rsidRDefault="00B775B7"/>
    <w:sectPr w:rsidR="00B775B7" w:rsidSect="00D73130">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0D2F9A"/>
    <w:multiLevelType w:val="hybridMultilevel"/>
    <w:tmpl w:val="A998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679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MjMzMzEwN7ZQ0lEKTi0uzszPAykwrAUAKYAQYiwAAAA="/>
  </w:docVars>
  <w:rsids>
    <w:rsidRoot w:val="004F3A62"/>
    <w:rsid w:val="0016561B"/>
    <w:rsid w:val="00231474"/>
    <w:rsid w:val="002C59B2"/>
    <w:rsid w:val="002F52C3"/>
    <w:rsid w:val="00361098"/>
    <w:rsid w:val="004C50CF"/>
    <w:rsid w:val="004D21CB"/>
    <w:rsid w:val="004F3A62"/>
    <w:rsid w:val="00593C30"/>
    <w:rsid w:val="00B36812"/>
    <w:rsid w:val="00B775B7"/>
    <w:rsid w:val="00C6750F"/>
    <w:rsid w:val="00D07B7D"/>
    <w:rsid w:val="00D73130"/>
    <w:rsid w:val="00DC58E4"/>
    <w:rsid w:val="00E77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C104F"/>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A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A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1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12</cp:revision>
  <cp:lastPrinted>2022-04-01T01:17:00Z</cp:lastPrinted>
  <dcterms:created xsi:type="dcterms:W3CDTF">2014-12-04T22:08:00Z</dcterms:created>
  <dcterms:modified xsi:type="dcterms:W3CDTF">2023-04-27T14:05:00Z</dcterms:modified>
</cp:coreProperties>
</file>